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5E74D" w14:textId="4EF48031" w:rsidR="00D15BD5" w:rsidRPr="00B10897" w:rsidRDefault="00B10897">
      <w:pPr>
        <w:rPr>
          <w:i/>
          <w:iCs/>
          <w:sz w:val="24"/>
          <w:szCs w:val="24"/>
        </w:rPr>
      </w:pPr>
      <w:r w:rsidRPr="00B10897">
        <w:rPr>
          <w:i/>
          <w:iCs/>
          <w:sz w:val="24"/>
          <w:szCs w:val="24"/>
        </w:rPr>
        <w:t>For this assignment, you will write a short research paper (2-3 pages) on a nutrition condition/disorder of your own choice. You can choose any condition/disorder that is directly related to a nutritional imbalance (ex. diabetes, hypertension, CVD, etc.). In your paper, you should address the pathology of the disease (causes and effects), focusing particularly on the relationship between nutrition and the disorder.</w:t>
      </w:r>
    </w:p>
    <w:sectPr w:rsidR="00D15BD5" w:rsidRPr="00B108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wNTS1MDUzMzMysTBV0lEKTi0uzszPAykwrAUA+QxX1SwAAAA="/>
  </w:docVars>
  <w:rsids>
    <w:rsidRoot w:val="00B10897"/>
    <w:rsid w:val="00B1089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5970"/>
  <w15:chartTrackingRefBased/>
  <w15:docId w15:val="{FB17B5E6-CB1E-4C33-96B1-D84EA509C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2</Words>
  <Characters>357</Characters>
  <Application>Microsoft Office Word</Application>
  <DocSecurity>0</DocSecurity>
  <Lines>2</Lines>
  <Paragraphs>1</Paragraphs>
  <ScaleCrop>false</ScaleCrop>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2-03-04T07:13:00Z</dcterms:created>
  <dcterms:modified xsi:type="dcterms:W3CDTF">2022-03-04T07:13:00Z</dcterms:modified>
</cp:coreProperties>
</file>